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86371" w14:textId="77777777" w:rsidR="002A2FED" w:rsidRDefault="00A2472B">
      <w:pPr>
        <w:widowControl w:val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0" distR="0" simplePos="0" relativeHeight="251658240" behindDoc="1" locked="0" layoutInCell="1" hidden="0" allowOverlap="1" wp14:anchorId="7E44D2CC" wp14:editId="3157CED3">
            <wp:simplePos x="0" y="0"/>
            <wp:positionH relativeFrom="page">
              <wp:posOffset>3196590</wp:posOffset>
            </wp:positionH>
            <wp:positionV relativeFrom="page">
              <wp:posOffset>380365</wp:posOffset>
            </wp:positionV>
            <wp:extent cx="1376045" cy="520065"/>
            <wp:effectExtent l="0" t="0" r="0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6045" cy="5200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>Library Board Meeting</w:t>
      </w:r>
    </w:p>
    <w:p w14:paraId="161BAE6F" w14:textId="7FD4F8F1" w:rsidR="002A2FED" w:rsidRPr="00392446" w:rsidRDefault="00DC1554">
      <w:pPr>
        <w:widowControl w:val="0"/>
        <w:jc w:val="center"/>
        <w:rPr>
          <w:sz w:val="28"/>
          <w:szCs w:val="28"/>
        </w:rPr>
      </w:pPr>
      <w:r w:rsidRPr="00392446">
        <w:rPr>
          <w:sz w:val="28"/>
          <w:szCs w:val="28"/>
        </w:rPr>
        <w:t>Tuesday</w:t>
      </w:r>
      <w:r w:rsidR="00A2472B" w:rsidRPr="00392446">
        <w:rPr>
          <w:sz w:val="28"/>
          <w:szCs w:val="28"/>
        </w:rPr>
        <w:t xml:space="preserve">, </w:t>
      </w:r>
      <w:r w:rsidR="00F760DB">
        <w:rPr>
          <w:sz w:val="28"/>
          <w:szCs w:val="28"/>
        </w:rPr>
        <w:t>January 2</w:t>
      </w:r>
      <w:r w:rsidR="00A2472B" w:rsidRPr="00392446">
        <w:rPr>
          <w:sz w:val="28"/>
          <w:szCs w:val="28"/>
        </w:rPr>
        <w:t>, 202</w:t>
      </w:r>
      <w:r w:rsidR="00F760DB">
        <w:rPr>
          <w:sz w:val="28"/>
          <w:szCs w:val="28"/>
        </w:rPr>
        <w:t>4</w:t>
      </w:r>
      <w:r w:rsidR="00A2472B" w:rsidRPr="00392446">
        <w:rPr>
          <w:sz w:val="28"/>
          <w:szCs w:val="28"/>
        </w:rPr>
        <w:t xml:space="preserve">, </w:t>
      </w:r>
      <w:r w:rsidR="00392446">
        <w:rPr>
          <w:sz w:val="28"/>
          <w:szCs w:val="28"/>
        </w:rPr>
        <w:t>5:</w:t>
      </w:r>
      <w:r w:rsidR="008848EE">
        <w:rPr>
          <w:sz w:val="28"/>
          <w:szCs w:val="28"/>
        </w:rPr>
        <w:t>30</w:t>
      </w:r>
      <w:r w:rsidR="00A2472B" w:rsidRPr="00392446">
        <w:rPr>
          <w:sz w:val="28"/>
          <w:szCs w:val="28"/>
        </w:rPr>
        <w:t xml:space="preserve"> PM</w:t>
      </w:r>
    </w:p>
    <w:p w14:paraId="4B191BCF" w14:textId="478DD879" w:rsidR="009E0299" w:rsidRPr="00392446" w:rsidRDefault="009E0299">
      <w:pPr>
        <w:widowControl w:val="0"/>
        <w:jc w:val="center"/>
        <w:rPr>
          <w:sz w:val="28"/>
          <w:szCs w:val="28"/>
        </w:rPr>
      </w:pPr>
      <w:r w:rsidRPr="00392446">
        <w:rPr>
          <w:sz w:val="28"/>
          <w:szCs w:val="28"/>
        </w:rPr>
        <w:t xml:space="preserve">Antlers </w:t>
      </w:r>
      <w:r w:rsidR="00F805E2">
        <w:rPr>
          <w:sz w:val="28"/>
          <w:szCs w:val="28"/>
        </w:rPr>
        <w:t xml:space="preserve">Library </w:t>
      </w:r>
      <w:r w:rsidRPr="00392446">
        <w:rPr>
          <w:sz w:val="28"/>
          <w:szCs w:val="28"/>
        </w:rPr>
        <w:t>Community Room</w:t>
      </w:r>
    </w:p>
    <w:p w14:paraId="1D4CAEF1" w14:textId="77777777" w:rsidR="002A2FED" w:rsidRDefault="002A2FED">
      <w:pPr>
        <w:widowControl w:val="0"/>
        <w:jc w:val="center"/>
        <w:rPr>
          <w:sz w:val="36"/>
          <w:szCs w:val="36"/>
        </w:rPr>
      </w:pPr>
    </w:p>
    <w:p w14:paraId="01D3DCAD" w14:textId="2220AC62" w:rsidR="00392446" w:rsidRDefault="00A2472B" w:rsidP="00F760DB">
      <w:pPr>
        <w:widowControl w:val="0"/>
        <w:numPr>
          <w:ilvl w:val="0"/>
          <w:numId w:val="1"/>
        </w:numPr>
      </w:pPr>
      <w:r>
        <w:t xml:space="preserve"> Roll Call to establish a quorum</w:t>
      </w:r>
    </w:p>
    <w:p w14:paraId="250A382E" w14:textId="77777777" w:rsidR="00F805E2" w:rsidRDefault="00F805E2" w:rsidP="00F805E2">
      <w:pPr>
        <w:widowControl w:val="0"/>
        <w:ind w:left="1440"/>
      </w:pPr>
    </w:p>
    <w:p w14:paraId="6276343A" w14:textId="27B661E4" w:rsidR="002A2FED" w:rsidRDefault="00A2472B">
      <w:pPr>
        <w:widowControl w:val="0"/>
        <w:numPr>
          <w:ilvl w:val="0"/>
          <w:numId w:val="1"/>
        </w:numPr>
      </w:pPr>
      <w:r>
        <w:t xml:space="preserve">Minutes Read and Approved </w:t>
      </w:r>
    </w:p>
    <w:p w14:paraId="6BBE834A" w14:textId="77777777" w:rsidR="002A2FED" w:rsidRDefault="00A2472B" w:rsidP="0043132F">
      <w:pPr>
        <w:widowControl w:val="0"/>
        <w:ind w:left="720"/>
      </w:pPr>
      <w:r>
        <w:tab/>
      </w:r>
    </w:p>
    <w:p w14:paraId="06BF8F25" w14:textId="77777777" w:rsidR="002A2FED" w:rsidRDefault="00A2472B">
      <w:pPr>
        <w:widowControl w:val="0"/>
        <w:numPr>
          <w:ilvl w:val="0"/>
          <w:numId w:val="1"/>
        </w:numPr>
      </w:pPr>
      <w:r>
        <w:t>Current Business</w:t>
      </w:r>
    </w:p>
    <w:p w14:paraId="49F4AEA2" w14:textId="03DE53F2" w:rsidR="009147BB" w:rsidRDefault="009E0299" w:rsidP="009147BB">
      <w:pPr>
        <w:pStyle w:val="ListParagraph"/>
        <w:widowControl w:val="0"/>
        <w:ind w:left="432" w:firstLine="288"/>
      </w:pPr>
      <w:r>
        <w:t xml:space="preserve">Review and Approve the Library </w:t>
      </w:r>
      <w:r w:rsidR="00392446">
        <w:t>Director’s</w:t>
      </w:r>
      <w:r>
        <w:t xml:space="preserve"> Report</w:t>
      </w:r>
    </w:p>
    <w:p w14:paraId="0EB1650C" w14:textId="77777777" w:rsidR="009E0299" w:rsidRDefault="009E0299">
      <w:pPr>
        <w:widowControl w:val="0"/>
        <w:ind w:left="720"/>
      </w:pPr>
      <w:r>
        <w:t xml:space="preserve">Review and Approve Expenditures </w:t>
      </w:r>
    </w:p>
    <w:p w14:paraId="467E4238" w14:textId="378F03E1" w:rsidR="009E0299" w:rsidRDefault="009E0299">
      <w:pPr>
        <w:widowControl w:val="0"/>
        <w:ind w:left="720"/>
      </w:pPr>
      <w:r>
        <w:t xml:space="preserve">Review and </w:t>
      </w:r>
      <w:r w:rsidR="00392446">
        <w:t>A</w:t>
      </w:r>
      <w:r>
        <w:t xml:space="preserve">pprove </w:t>
      </w:r>
      <w:r w:rsidR="00392446">
        <w:t>T</w:t>
      </w:r>
      <w:r>
        <w:t xml:space="preserve">imesheet </w:t>
      </w:r>
    </w:p>
    <w:p w14:paraId="0494A3C9" w14:textId="77777777" w:rsidR="002A1C3A" w:rsidRDefault="002A1C3A">
      <w:pPr>
        <w:widowControl w:val="0"/>
        <w:ind w:left="720"/>
      </w:pPr>
    </w:p>
    <w:p w14:paraId="3602AA85" w14:textId="77777777" w:rsidR="002A1C3A" w:rsidRPr="00392446" w:rsidRDefault="002A1C3A" w:rsidP="002A1C3A">
      <w:pPr>
        <w:widowControl w:val="0"/>
        <w:ind w:left="720"/>
        <w:rPr>
          <w:u w:val="single"/>
        </w:rPr>
      </w:pPr>
      <w:r w:rsidRPr="00392446">
        <w:rPr>
          <w:u w:val="single"/>
        </w:rPr>
        <w:t>Tabled from Last Meeting</w:t>
      </w:r>
    </w:p>
    <w:p w14:paraId="5E735F4E" w14:textId="1F547481" w:rsidR="002A2FED" w:rsidRDefault="0040485C" w:rsidP="002A1C3A">
      <w:pPr>
        <w:widowControl w:val="0"/>
        <w:ind w:firstLine="720"/>
      </w:pPr>
      <w:r>
        <w:t xml:space="preserve">Review and approve </w:t>
      </w:r>
      <w:r w:rsidR="00A2472B">
        <w:t xml:space="preserve">Policy Revisions </w:t>
      </w:r>
      <w:r w:rsidR="003D348A">
        <w:t>(8/16 x 2 email)</w:t>
      </w:r>
    </w:p>
    <w:p w14:paraId="0B1C212F" w14:textId="77777777" w:rsidR="003D348A" w:rsidRDefault="003D348A">
      <w:pPr>
        <w:widowControl w:val="0"/>
        <w:ind w:firstLine="720"/>
      </w:pPr>
      <w:r>
        <w:tab/>
        <w:t xml:space="preserve">Grievance </w:t>
      </w:r>
    </w:p>
    <w:p w14:paraId="5131C67D" w14:textId="77777777" w:rsidR="003D348A" w:rsidRDefault="003D348A">
      <w:pPr>
        <w:widowControl w:val="0"/>
        <w:ind w:firstLine="720"/>
      </w:pPr>
      <w:r>
        <w:tab/>
        <w:t>Disciplinary Action</w:t>
      </w:r>
    </w:p>
    <w:p w14:paraId="7D988F02" w14:textId="77777777" w:rsidR="003D348A" w:rsidRDefault="003D348A">
      <w:pPr>
        <w:widowControl w:val="0"/>
        <w:ind w:firstLine="720"/>
      </w:pPr>
      <w:r>
        <w:tab/>
        <w:t xml:space="preserve">Complaint Resolution </w:t>
      </w:r>
    </w:p>
    <w:p w14:paraId="60B34B9E" w14:textId="2DBC70F9" w:rsidR="009E0299" w:rsidRDefault="009E0299" w:rsidP="009E0299">
      <w:pPr>
        <w:widowControl w:val="0"/>
        <w:ind w:left="720"/>
      </w:pPr>
      <w:r>
        <w:t>Hold Officer Elections</w:t>
      </w:r>
    </w:p>
    <w:p w14:paraId="3DA4BC03" w14:textId="2AA34E3D" w:rsidR="00392446" w:rsidRDefault="00F760DB" w:rsidP="00392446">
      <w:pPr>
        <w:widowControl w:val="0"/>
        <w:ind w:left="720"/>
      </w:pPr>
      <w:r>
        <w:t>Purchase of new Video Cameras</w:t>
      </w:r>
    </w:p>
    <w:p w14:paraId="55FD4A08" w14:textId="77777777" w:rsidR="00F760DB" w:rsidRDefault="00F760DB" w:rsidP="00392446">
      <w:pPr>
        <w:widowControl w:val="0"/>
        <w:ind w:left="720"/>
      </w:pPr>
    </w:p>
    <w:p w14:paraId="545381FE" w14:textId="619A7651" w:rsidR="002A1C3A" w:rsidRDefault="002A1C3A" w:rsidP="00392446">
      <w:pPr>
        <w:widowControl w:val="0"/>
        <w:ind w:left="720"/>
      </w:pPr>
      <w:r>
        <w:t>City Council vote on new members</w:t>
      </w:r>
      <w:r w:rsidR="008848EE">
        <w:t xml:space="preserve"> (11/28 email)</w:t>
      </w:r>
    </w:p>
    <w:p w14:paraId="376390A5" w14:textId="731A34A1" w:rsidR="002A1C3A" w:rsidRDefault="002A1C3A" w:rsidP="00392446">
      <w:pPr>
        <w:widowControl w:val="0"/>
        <w:ind w:left="720"/>
      </w:pPr>
      <w:r>
        <w:tab/>
      </w:r>
      <w:r>
        <w:tab/>
        <w:t xml:space="preserve">           Annual report</w:t>
      </w:r>
      <w:r w:rsidR="008848EE">
        <w:t xml:space="preserve"> (11/1 email)</w:t>
      </w:r>
    </w:p>
    <w:p w14:paraId="4F61FE9F" w14:textId="0CF8E29F" w:rsidR="00F760DB" w:rsidRDefault="00F760DB" w:rsidP="00392446">
      <w:pPr>
        <w:widowControl w:val="0"/>
        <w:ind w:left="720"/>
      </w:pPr>
      <w:r>
        <w:t xml:space="preserve">New </w:t>
      </w:r>
      <w:proofErr w:type="spellStart"/>
      <w:r>
        <w:t>Libray</w:t>
      </w:r>
      <w:proofErr w:type="spellEnd"/>
      <w:r>
        <w:t xml:space="preserve"> Clerk</w:t>
      </w:r>
    </w:p>
    <w:p w14:paraId="431A93D3" w14:textId="073232E1" w:rsidR="00F760DB" w:rsidRDefault="00F760DB" w:rsidP="00392446">
      <w:pPr>
        <w:widowControl w:val="0"/>
        <w:ind w:left="720"/>
      </w:pPr>
      <w:r>
        <w:t>City Library Relationship</w:t>
      </w:r>
    </w:p>
    <w:p w14:paraId="2BD683E8" w14:textId="31DDAEBD" w:rsidR="00F760DB" w:rsidRDefault="00F760DB" w:rsidP="00392446">
      <w:pPr>
        <w:widowControl w:val="0"/>
        <w:ind w:left="720"/>
      </w:pPr>
      <w:r>
        <w:t>Lead Better Webinar</w:t>
      </w:r>
    </w:p>
    <w:p w14:paraId="20854F05" w14:textId="3AD399CC" w:rsidR="00F760DB" w:rsidRDefault="00F760DB" w:rsidP="00392446">
      <w:pPr>
        <w:widowControl w:val="0"/>
        <w:ind w:left="720"/>
      </w:pPr>
      <w:r>
        <w:t>Still pending with ODL – Governing Library Boards in Oklahoma</w:t>
      </w:r>
    </w:p>
    <w:p w14:paraId="721D650A" w14:textId="77777777" w:rsidR="00F760DB" w:rsidRDefault="00F760DB" w:rsidP="00392446">
      <w:pPr>
        <w:widowControl w:val="0"/>
        <w:ind w:left="720"/>
      </w:pPr>
    </w:p>
    <w:p w14:paraId="18D6C167" w14:textId="77777777" w:rsidR="002A2FED" w:rsidRDefault="00A2472B">
      <w:pPr>
        <w:widowControl w:val="0"/>
        <w:numPr>
          <w:ilvl w:val="0"/>
          <w:numId w:val="1"/>
        </w:numPr>
      </w:pPr>
      <w:r>
        <w:t>New Business</w:t>
      </w:r>
    </w:p>
    <w:p w14:paraId="01C64538" w14:textId="77777777" w:rsidR="0040485C" w:rsidRDefault="0040485C">
      <w:pPr>
        <w:widowControl w:val="0"/>
        <w:ind w:left="720"/>
      </w:pPr>
      <w:bookmarkStart w:id="0" w:name="_heading=h.gjdgxs" w:colFirst="0" w:colLast="0"/>
      <w:bookmarkEnd w:id="0"/>
    </w:p>
    <w:p w14:paraId="7B10DA86" w14:textId="277FE5F2" w:rsidR="00F760DB" w:rsidRDefault="00F760DB" w:rsidP="00F760DB">
      <w:pPr>
        <w:widowControl w:val="0"/>
        <w:ind w:left="720"/>
      </w:pPr>
      <w:r>
        <w:t>Next board meeting will be on February 6, 2024</w:t>
      </w:r>
      <w:r w:rsidR="00EC55CB">
        <w:t>,</w:t>
      </w:r>
      <w:r>
        <w:t xml:space="preserve"> at 5:30 pm in the library community room.</w:t>
      </w:r>
    </w:p>
    <w:p w14:paraId="153B8A94" w14:textId="77777777" w:rsidR="00F760DB" w:rsidRDefault="00F760DB" w:rsidP="00F760DB">
      <w:pPr>
        <w:widowControl w:val="0"/>
        <w:ind w:left="720"/>
      </w:pPr>
    </w:p>
    <w:p w14:paraId="1811CF27" w14:textId="77777777" w:rsidR="002A2FED" w:rsidRPr="0040485C" w:rsidRDefault="00A2472B" w:rsidP="00A2472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 xml:space="preserve">Adjournment </w:t>
      </w:r>
    </w:p>
    <w:sectPr w:rsidR="002A2FED" w:rsidRPr="0040485C" w:rsidSect="00F31F28">
      <w:pgSz w:w="12240" w:h="15840"/>
      <w:pgMar w:top="720" w:right="720" w:bottom="720" w:left="720" w:header="1440" w:footer="144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EE39FE"/>
    <w:multiLevelType w:val="multilevel"/>
    <w:tmpl w:val="2326BF22"/>
    <w:lvl w:ilvl="0">
      <w:start w:val="1"/>
      <w:numFmt w:val="upperRoman"/>
      <w:lvlText w:val="%1."/>
      <w:lvlJc w:val="left"/>
      <w:pPr>
        <w:ind w:left="432" w:hanging="72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7EwMTM1MTc2tjBV0lEKTi0uzszPAykwNKwFAPj6L08tAAAA"/>
  </w:docVars>
  <w:rsids>
    <w:rsidRoot w:val="002A2FED"/>
    <w:rsid w:val="0001070B"/>
    <w:rsid w:val="000B0C56"/>
    <w:rsid w:val="0011130F"/>
    <w:rsid w:val="00197466"/>
    <w:rsid w:val="00215EBC"/>
    <w:rsid w:val="002965BD"/>
    <w:rsid w:val="002A1C3A"/>
    <w:rsid w:val="002A2FED"/>
    <w:rsid w:val="00300B5E"/>
    <w:rsid w:val="00392446"/>
    <w:rsid w:val="003D348A"/>
    <w:rsid w:val="0040485C"/>
    <w:rsid w:val="0043132F"/>
    <w:rsid w:val="0050408D"/>
    <w:rsid w:val="00510848"/>
    <w:rsid w:val="005A4B07"/>
    <w:rsid w:val="005B59BC"/>
    <w:rsid w:val="00742AA7"/>
    <w:rsid w:val="00746A32"/>
    <w:rsid w:val="008848EE"/>
    <w:rsid w:val="009147BB"/>
    <w:rsid w:val="0098652F"/>
    <w:rsid w:val="009E0299"/>
    <w:rsid w:val="009F0D3F"/>
    <w:rsid w:val="00A2472B"/>
    <w:rsid w:val="00AB7CB2"/>
    <w:rsid w:val="00B27E7A"/>
    <w:rsid w:val="00D742A8"/>
    <w:rsid w:val="00DC1554"/>
    <w:rsid w:val="00DF517F"/>
    <w:rsid w:val="00E767B8"/>
    <w:rsid w:val="00EC55CB"/>
    <w:rsid w:val="00EF0699"/>
    <w:rsid w:val="00F31F28"/>
    <w:rsid w:val="00F760DB"/>
    <w:rsid w:val="00F80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A8033D"/>
  <w15:docId w15:val="{11D120DA-0E6F-4729-9C3A-D0250A295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rsid w:val="00F85E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85EB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3618D"/>
    <w:pPr>
      <w:ind w:left="720"/>
    </w:pPr>
  </w:style>
  <w:style w:type="character" w:styleId="Hyperlink">
    <w:name w:val="Hyperlink"/>
    <w:basedOn w:val="DefaultParagraphFont"/>
    <w:rsid w:val="008E27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73C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YJw6XlZei+20Nww8iW6T4eNSwFQ==">CgMxLjAyCGguZ2pkZ3hzOAByITFpWG9vOFJDSzF0bDNwdURMekh6OXk4LU5qOTNuZEp5Z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121</Words>
  <Characters>680</Characters>
  <Application>Microsoft Office Word</Application>
  <DocSecurity>0</DocSecurity>
  <Lines>3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ti Lehman</dc:creator>
  <cp:lastModifiedBy>Patti</cp:lastModifiedBy>
  <cp:revision>23</cp:revision>
  <cp:lastPrinted>2023-11-01T22:01:00Z</cp:lastPrinted>
  <dcterms:created xsi:type="dcterms:W3CDTF">2023-07-18T14:41:00Z</dcterms:created>
  <dcterms:modified xsi:type="dcterms:W3CDTF">2024-01-0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80335686b0e9b1eaf7a30d2265f14217d7135b6e5945ca4f13a052fae542bc</vt:lpwstr>
  </property>
</Properties>
</file>